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09B2B3E8" w14:textId="50362320" w:rsidR="00E866F0" w:rsidRDefault="00E866F0" w:rsidP="00E866F0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 not think about the database, its early for it.</w:t>
      </w:r>
    </w:p>
    <w:p w14:paraId="73703796" w14:textId="53A32DB8" w:rsidR="00E866F0" w:rsidRDefault="00E866F0" w:rsidP="00E866F0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sk the client if he is okay to record the meeting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3A0EF24C" w:rsidR="0018349B" w:rsidRPr="0018349B" w:rsidRDefault="0018349B" w:rsidP="0018349B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0338A7EA" w14:textId="407AE8FB" w:rsidR="00722CA5" w:rsidRPr="0018349B" w:rsidRDefault="0018349B" w:rsidP="00722CA5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RS should be done from everyone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Tutor meeting: 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6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57216795" w14:textId="31BF3725" w:rsidR="00D91AAA" w:rsidRDefault="00D91AAA" w:rsidP="00D91AAA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RS remarks</w:t>
      </w:r>
    </w:p>
    <w:p w14:paraId="0FB3453C" w14:textId="2916D42F" w:rsidR="00D91AAA" w:rsidRPr="00D91AAA" w:rsidRDefault="00D91AAA" w:rsidP="00D91AAA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roject plan remarks</w:t>
      </w: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B3955"/>
    <w:multiLevelType w:val="hybridMultilevel"/>
    <w:tmpl w:val="9B908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722CA5"/>
    <w:rsid w:val="00D91AAA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4</cp:revision>
  <dcterms:created xsi:type="dcterms:W3CDTF">2021-02-12T09:02:00Z</dcterms:created>
  <dcterms:modified xsi:type="dcterms:W3CDTF">2021-02-26T11:05:00Z</dcterms:modified>
</cp:coreProperties>
</file>